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540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44"/>
        <w:gridCol w:w="2901"/>
        <w:gridCol w:w="2246"/>
        <w:gridCol w:w="3827"/>
        <w:gridCol w:w="2835"/>
        <w:gridCol w:w="2787"/>
      </w:tblGrid>
      <w:tr w:rsidR="004D7519" w:rsidRPr="003E3290" w14:paraId="5070F46D" w14:textId="77777777" w:rsidTr="00356F73">
        <w:trPr>
          <w:trHeight w:val="116"/>
          <w:jc w:val="center"/>
        </w:trPr>
        <w:tc>
          <w:tcPr>
            <w:tcW w:w="0" w:type="auto"/>
          </w:tcPr>
          <w:p w14:paraId="626564E1" w14:textId="77777777" w:rsidR="004D7519" w:rsidRPr="003E3290" w:rsidRDefault="004D7519" w:rsidP="005E0817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1.SINIF</w:t>
            </w:r>
          </w:p>
        </w:tc>
        <w:tc>
          <w:tcPr>
            <w:tcW w:w="2901" w:type="dxa"/>
          </w:tcPr>
          <w:p w14:paraId="66DBF144" w14:textId="77777777" w:rsidR="004D7519" w:rsidRPr="003E3290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2246" w:type="dxa"/>
          </w:tcPr>
          <w:p w14:paraId="1EC39C44" w14:textId="77777777" w:rsidR="004D7519" w:rsidRPr="0085448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3827" w:type="dxa"/>
          </w:tcPr>
          <w:p w14:paraId="514E9905" w14:textId="77777777" w:rsidR="004D7519" w:rsidRPr="0085448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2835" w:type="dxa"/>
          </w:tcPr>
          <w:p w14:paraId="4F51371F" w14:textId="77777777" w:rsidR="004D7519" w:rsidRPr="00B133E7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2787" w:type="dxa"/>
          </w:tcPr>
          <w:p w14:paraId="79BC8616" w14:textId="77777777" w:rsidR="004D7519" w:rsidRPr="003E3290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393C12" w:rsidRPr="003E3290" w14:paraId="23C28949" w14:textId="77777777" w:rsidTr="00356F73">
        <w:trPr>
          <w:trHeight w:val="243"/>
          <w:jc w:val="center"/>
        </w:trPr>
        <w:tc>
          <w:tcPr>
            <w:tcW w:w="0" w:type="auto"/>
            <w:shd w:val="clear" w:color="auto" w:fill="F2F2F2"/>
          </w:tcPr>
          <w:p w14:paraId="185DCBF2" w14:textId="77777777" w:rsidR="00393C12" w:rsidRPr="003E3290" w:rsidRDefault="00393C12" w:rsidP="00393C1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0</w:t>
            </w:r>
          </w:p>
          <w:p w14:paraId="6165CE4A" w14:textId="77777777" w:rsidR="00393C12" w:rsidRPr="003E3290" w:rsidRDefault="00393C12" w:rsidP="00393C1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55</w:t>
            </w:r>
          </w:p>
        </w:tc>
        <w:tc>
          <w:tcPr>
            <w:tcW w:w="2901" w:type="dxa"/>
            <w:shd w:val="clear" w:color="auto" w:fill="F2F2F2"/>
          </w:tcPr>
          <w:p w14:paraId="19A7E2BF" w14:textId="278AD375" w:rsidR="00393C12" w:rsidRPr="003E3290" w:rsidRDefault="00393C12" w:rsidP="00393C1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46" w:type="dxa"/>
            <w:shd w:val="clear" w:color="auto" w:fill="F2F2F2"/>
          </w:tcPr>
          <w:p w14:paraId="58B28883" w14:textId="22820C6E" w:rsidR="00393C12" w:rsidRPr="003E3290" w:rsidRDefault="00393C12" w:rsidP="00393C1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827" w:type="dxa"/>
            <w:shd w:val="clear" w:color="auto" w:fill="F2F2F2"/>
          </w:tcPr>
          <w:p w14:paraId="542BDC3C" w14:textId="5944E52C" w:rsidR="00393C12" w:rsidRPr="003E3290" w:rsidRDefault="00393C12" w:rsidP="00393C1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F2F2F2"/>
          </w:tcPr>
          <w:p w14:paraId="31ACD10D" w14:textId="77777777" w:rsidR="00393C12" w:rsidRPr="003E3290" w:rsidRDefault="00393C12" w:rsidP="00393C1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  <w:shd w:val="clear" w:color="auto" w:fill="F2F2F2"/>
          </w:tcPr>
          <w:p w14:paraId="4DDC9EBD" w14:textId="22FC0247" w:rsidR="00393C12" w:rsidRPr="003E3290" w:rsidRDefault="00393C12" w:rsidP="00393C1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D7AC7" w:rsidRPr="003E3290" w14:paraId="1E80EA95" w14:textId="77777777" w:rsidTr="00356F73">
        <w:trPr>
          <w:trHeight w:val="243"/>
          <w:jc w:val="center"/>
        </w:trPr>
        <w:tc>
          <w:tcPr>
            <w:tcW w:w="0" w:type="auto"/>
          </w:tcPr>
          <w:p w14:paraId="79197A13" w14:textId="77777777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  <w:p w14:paraId="616D32D2" w14:textId="77777777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45</w:t>
            </w:r>
          </w:p>
        </w:tc>
        <w:tc>
          <w:tcPr>
            <w:tcW w:w="2901" w:type="dxa"/>
          </w:tcPr>
          <w:p w14:paraId="35438F50" w14:textId="13DEFABD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46" w:type="dxa"/>
          </w:tcPr>
          <w:p w14:paraId="40FBA43A" w14:textId="62CB55EF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827" w:type="dxa"/>
          </w:tcPr>
          <w:p w14:paraId="4FF5847F" w14:textId="3CD6FF1D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</w:tcPr>
          <w:p w14:paraId="18E8E783" w14:textId="3C22645E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</w:tcPr>
          <w:p w14:paraId="3A064B3B" w14:textId="38F022BA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D7AC7" w:rsidRPr="003E3290" w14:paraId="3A74C52E" w14:textId="77777777" w:rsidTr="00356F73">
        <w:trPr>
          <w:trHeight w:val="361"/>
          <w:jc w:val="center"/>
        </w:trPr>
        <w:tc>
          <w:tcPr>
            <w:tcW w:w="0" w:type="auto"/>
            <w:shd w:val="clear" w:color="auto" w:fill="F2F2F2"/>
          </w:tcPr>
          <w:p w14:paraId="52B408EE" w14:textId="77777777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9:50</w:t>
            </w:r>
          </w:p>
          <w:p w14:paraId="5FC77225" w14:textId="77777777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35</w:t>
            </w:r>
          </w:p>
        </w:tc>
        <w:tc>
          <w:tcPr>
            <w:tcW w:w="2901" w:type="dxa"/>
            <w:shd w:val="clear" w:color="auto" w:fill="F2F2F2"/>
          </w:tcPr>
          <w:p w14:paraId="0172CD90" w14:textId="6C45D6DC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46" w:type="dxa"/>
            <w:shd w:val="clear" w:color="auto" w:fill="F2F2F2"/>
          </w:tcPr>
          <w:p w14:paraId="7BD85ED7" w14:textId="2DAC8C90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827" w:type="dxa"/>
            <w:shd w:val="clear" w:color="auto" w:fill="F2F2F2"/>
          </w:tcPr>
          <w:p w14:paraId="4DD8A5F7" w14:textId="1F05E017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F2F2F2"/>
          </w:tcPr>
          <w:p w14:paraId="0B63CECC" w14:textId="66E50579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  <w:shd w:val="clear" w:color="auto" w:fill="F2F2F2"/>
          </w:tcPr>
          <w:p w14:paraId="0F012854" w14:textId="6F71179A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D7AC7" w:rsidRPr="003E3290" w14:paraId="7CD65B4F" w14:textId="77777777" w:rsidTr="00356F73">
        <w:trPr>
          <w:trHeight w:val="361"/>
          <w:jc w:val="center"/>
        </w:trPr>
        <w:tc>
          <w:tcPr>
            <w:tcW w:w="0" w:type="auto"/>
          </w:tcPr>
          <w:p w14:paraId="2CBD4510" w14:textId="77777777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4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740F37FF" w14:textId="77777777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2901" w:type="dxa"/>
          </w:tcPr>
          <w:p w14:paraId="06E432E4" w14:textId="41BEDC46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46" w:type="dxa"/>
          </w:tcPr>
          <w:p w14:paraId="7B81150A" w14:textId="4F9948E1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827" w:type="dxa"/>
          </w:tcPr>
          <w:p w14:paraId="0439F988" w14:textId="3F72A30E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</w:tcPr>
          <w:p w14:paraId="3F269798" w14:textId="549101AB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</w:tcPr>
          <w:p w14:paraId="46927D1B" w14:textId="53E35DC4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D7AC7" w:rsidRPr="003E3290" w14:paraId="4E019E97" w14:textId="77777777" w:rsidTr="00356F73">
        <w:trPr>
          <w:trHeight w:val="361"/>
          <w:jc w:val="center"/>
        </w:trPr>
        <w:tc>
          <w:tcPr>
            <w:tcW w:w="0" w:type="auto"/>
            <w:shd w:val="clear" w:color="auto" w:fill="F2F2F2"/>
          </w:tcPr>
          <w:p w14:paraId="4679D21F" w14:textId="77777777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30</w:t>
            </w:r>
          </w:p>
          <w:p w14:paraId="4A7EC2CE" w14:textId="77777777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15</w:t>
            </w:r>
          </w:p>
        </w:tc>
        <w:tc>
          <w:tcPr>
            <w:tcW w:w="2901" w:type="dxa"/>
            <w:shd w:val="clear" w:color="auto" w:fill="F2F2F2"/>
          </w:tcPr>
          <w:p w14:paraId="7C0446FA" w14:textId="2EF6DE1B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46" w:type="dxa"/>
            <w:shd w:val="clear" w:color="auto" w:fill="F2F2F2"/>
          </w:tcPr>
          <w:p w14:paraId="3B272827" w14:textId="79ECF891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576B22">
              <w:rPr>
                <w:rFonts w:ascii="Times New Roman" w:hAnsi="Times New Roman"/>
                <w:sz w:val="14"/>
                <w:szCs w:val="14"/>
              </w:rPr>
              <w:t>ULİŞ5025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- </w:t>
            </w:r>
            <w:r w:rsidRPr="00576B22">
              <w:rPr>
                <w:rFonts w:ascii="Times New Roman" w:hAnsi="Times New Roman"/>
                <w:sz w:val="14"/>
                <w:szCs w:val="14"/>
              </w:rPr>
              <w:t>Pazarlamada Dijital Dönüşüm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576B22">
              <w:rPr>
                <w:rFonts w:ascii="Times New Roman" w:hAnsi="Times New Roman"/>
                <w:sz w:val="14"/>
                <w:szCs w:val="14"/>
              </w:rPr>
              <w:t>D</w:t>
            </w:r>
            <w:r>
              <w:rPr>
                <w:rFonts w:ascii="Times New Roman" w:hAnsi="Times New Roman"/>
                <w:sz w:val="14"/>
                <w:szCs w:val="14"/>
              </w:rPr>
              <w:t>oç.Dr.</w:t>
            </w:r>
            <w:r w:rsidRPr="00576B22">
              <w:rPr>
                <w:rFonts w:ascii="Times New Roman" w:hAnsi="Times New Roman"/>
                <w:sz w:val="14"/>
                <w:szCs w:val="14"/>
              </w:rPr>
              <w:t xml:space="preserve"> Erkan BİL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Teknopark</w:t>
            </w:r>
          </w:p>
        </w:tc>
        <w:tc>
          <w:tcPr>
            <w:tcW w:w="3827" w:type="dxa"/>
            <w:shd w:val="clear" w:color="auto" w:fill="F2F2F2"/>
          </w:tcPr>
          <w:p w14:paraId="48990F03" w14:textId="0C3A34B6" w:rsidR="000D7AC7" w:rsidRPr="00525202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D930F9">
              <w:rPr>
                <w:rFonts w:ascii="Times New Roman" w:hAnsi="Times New Roman"/>
                <w:sz w:val="14"/>
                <w:szCs w:val="14"/>
              </w:rPr>
              <w:t>ULİŞ5021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- </w:t>
            </w:r>
            <w:r w:rsidRPr="00D930F9">
              <w:rPr>
                <w:rFonts w:ascii="Times New Roman" w:hAnsi="Times New Roman"/>
                <w:sz w:val="14"/>
                <w:szCs w:val="14"/>
              </w:rPr>
              <w:t>İşletmelerde İnsan Davranışı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D930F9">
              <w:rPr>
                <w:rFonts w:ascii="Times New Roman" w:hAnsi="Times New Roman"/>
                <w:sz w:val="14"/>
                <w:szCs w:val="14"/>
              </w:rPr>
              <w:t>Doç. Dr. Ali Şahin ÖRNEK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301</w:t>
            </w:r>
          </w:p>
        </w:tc>
        <w:tc>
          <w:tcPr>
            <w:tcW w:w="2835" w:type="dxa"/>
            <w:shd w:val="clear" w:color="auto" w:fill="F2F2F2"/>
          </w:tcPr>
          <w:p w14:paraId="32E1CC5E" w14:textId="37DFC6CD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  <w:shd w:val="clear" w:color="auto" w:fill="F2F2F2"/>
          </w:tcPr>
          <w:p w14:paraId="1B6A09AB" w14:textId="692E4CCD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D7AC7" w:rsidRPr="003E3290" w14:paraId="68792966" w14:textId="77777777" w:rsidTr="00356F73">
        <w:trPr>
          <w:trHeight w:val="234"/>
          <w:jc w:val="center"/>
        </w:trPr>
        <w:tc>
          <w:tcPr>
            <w:tcW w:w="0" w:type="auto"/>
          </w:tcPr>
          <w:p w14:paraId="2F2DECE9" w14:textId="77777777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0FE66942" w14:textId="77777777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0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2901" w:type="dxa"/>
          </w:tcPr>
          <w:p w14:paraId="1560CED0" w14:textId="6658E65E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73244">
              <w:rPr>
                <w:rFonts w:ascii="Times New Roman" w:hAnsi="Times New Roman"/>
                <w:sz w:val="14"/>
                <w:szCs w:val="14"/>
              </w:rPr>
              <w:t>ULİŞ5039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- </w:t>
            </w:r>
            <w:r w:rsidRPr="00073244">
              <w:rPr>
                <w:rFonts w:ascii="Times New Roman" w:hAnsi="Times New Roman"/>
                <w:sz w:val="14"/>
                <w:szCs w:val="14"/>
              </w:rPr>
              <w:t>Finansal Yönetimin Temelleri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073244">
              <w:rPr>
                <w:rFonts w:ascii="Times New Roman" w:hAnsi="Times New Roman"/>
                <w:sz w:val="14"/>
                <w:szCs w:val="14"/>
              </w:rPr>
              <w:t>Dr. Öğr. Üyesi Güneş TOPÇU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SBF Lisansüstü Eğitim Dersliği</w:t>
            </w:r>
          </w:p>
        </w:tc>
        <w:tc>
          <w:tcPr>
            <w:tcW w:w="2246" w:type="dxa"/>
          </w:tcPr>
          <w:p w14:paraId="71D97F29" w14:textId="48EA45AC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576B22">
              <w:rPr>
                <w:rFonts w:ascii="Times New Roman" w:hAnsi="Times New Roman"/>
                <w:sz w:val="14"/>
                <w:szCs w:val="14"/>
              </w:rPr>
              <w:t>ULİŞ5025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- </w:t>
            </w:r>
            <w:r w:rsidRPr="00576B22">
              <w:rPr>
                <w:rFonts w:ascii="Times New Roman" w:hAnsi="Times New Roman"/>
                <w:sz w:val="14"/>
                <w:szCs w:val="14"/>
              </w:rPr>
              <w:t>Pazarlamada Dijital Dönüşüm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576B22">
              <w:rPr>
                <w:rFonts w:ascii="Times New Roman" w:hAnsi="Times New Roman"/>
                <w:sz w:val="14"/>
                <w:szCs w:val="14"/>
              </w:rPr>
              <w:t>D</w:t>
            </w:r>
            <w:r>
              <w:rPr>
                <w:rFonts w:ascii="Times New Roman" w:hAnsi="Times New Roman"/>
                <w:sz w:val="14"/>
                <w:szCs w:val="14"/>
              </w:rPr>
              <w:t>oç. Dr.</w:t>
            </w:r>
            <w:r w:rsidRPr="00576B22">
              <w:rPr>
                <w:rFonts w:ascii="Times New Roman" w:hAnsi="Times New Roman"/>
                <w:sz w:val="14"/>
                <w:szCs w:val="14"/>
              </w:rPr>
              <w:t xml:space="preserve"> Erkan BİL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Teknopark</w:t>
            </w:r>
          </w:p>
        </w:tc>
        <w:tc>
          <w:tcPr>
            <w:tcW w:w="3827" w:type="dxa"/>
          </w:tcPr>
          <w:p w14:paraId="07088459" w14:textId="3004E649" w:rsidR="000D7AC7" w:rsidRPr="00525202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D930F9">
              <w:rPr>
                <w:rFonts w:ascii="Times New Roman" w:hAnsi="Times New Roman"/>
                <w:sz w:val="14"/>
                <w:szCs w:val="14"/>
              </w:rPr>
              <w:t>ULİŞ5021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- </w:t>
            </w:r>
            <w:r w:rsidRPr="00D930F9">
              <w:rPr>
                <w:rFonts w:ascii="Times New Roman" w:hAnsi="Times New Roman"/>
                <w:sz w:val="14"/>
                <w:szCs w:val="14"/>
              </w:rPr>
              <w:t>İşletmelerde İnsan Davranışı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D930F9">
              <w:rPr>
                <w:rFonts w:ascii="Times New Roman" w:hAnsi="Times New Roman"/>
                <w:sz w:val="14"/>
                <w:szCs w:val="14"/>
              </w:rPr>
              <w:t>Doç. Dr. Ali Şahin ÖRNEK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301</w:t>
            </w:r>
          </w:p>
        </w:tc>
        <w:tc>
          <w:tcPr>
            <w:tcW w:w="2835" w:type="dxa"/>
          </w:tcPr>
          <w:p w14:paraId="6CC9FF4E" w14:textId="58326DFF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</w:tcPr>
          <w:p w14:paraId="1C5448CA" w14:textId="77777777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D7AC7" w:rsidRPr="003E3290" w14:paraId="69EF04E3" w14:textId="77777777" w:rsidTr="00665B60">
        <w:trPr>
          <w:trHeight w:val="246"/>
          <w:jc w:val="center"/>
        </w:trPr>
        <w:tc>
          <w:tcPr>
            <w:tcW w:w="0" w:type="auto"/>
            <w:shd w:val="clear" w:color="auto" w:fill="F2F2F2"/>
          </w:tcPr>
          <w:p w14:paraId="0B361ADB" w14:textId="77777777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10</w:t>
            </w:r>
          </w:p>
          <w:p w14:paraId="35B0ED25" w14:textId="77777777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55</w:t>
            </w:r>
          </w:p>
        </w:tc>
        <w:tc>
          <w:tcPr>
            <w:tcW w:w="2901" w:type="dxa"/>
            <w:shd w:val="clear" w:color="auto" w:fill="F2F2F2"/>
          </w:tcPr>
          <w:p w14:paraId="44908E5F" w14:textId="2017D799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73244">
              <w:rPr>
                <w:rFonts w:ascii="Times New Roman" w:hAnsi="Times New Roman"/>
                <w:sz w:val="14"/>
                <w:szCs w:val="14"/>
              </w:rPr>
              <w:t>ULİŞ5039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- </w:t>
            </w:r>
            <w:r w:rsidRPr="00073244">
              <w:rPr>
                <w:rFonts w:ascii="Times New Roman" w:hAnsi="Times New Roman"/>
                <w:sz w:val="14"/>
                <w:szCs w:val="14"/>
              </w:rPr>
              <w:t>Finansal Yönetimin Temelleri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073244">
              <w:rPr>
                <w:rFonts w:ascii="Times New Roman" w:hAnsi="Times New Roman"/>
                <w:sz w:val="14"/>
                <w:szCs w:val="14"/>
              </w:rPr>
              <w:t>Dr. Öğr. Üyesi Güneş TOPÇU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SBF Lisansüstü Eğitim Dersliği</w:t>
            </w:r>
          </w:p>
        </w:tc>
        <w:tc>
          <w:tcPr>
            <w:tcW w:w="2246" w:type="dxa"/>
            <w:shd w:val="clear" w:color="auto" w:fill="F2F2F2"/>
          </w:tcPr>
          <w:p w14:paraId="78B2BC02" w14:textId="74583562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576B22">
              <w:rPr>
                <w:rFonts w:ascii="Times New Roman" w:hAnsi="Times New Roman"/>
                <w:sz w:val="14"/>
                <w:szCs w:val="14"/>
              </w:rPr>
              <w:t>ULİŞ5025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- </w:t>
            </w:r>
            <w:r w:rsidRPr="00576B22">
              <w:rPr>
                <w:rFonts w:ascii="Times New Roman" w:hAnsi="Times New Roman"/>
                <w:sz w:val="14"/>
                <w:szCs w:val="14"/>
              </w:rPr>
              <w:t>Pazarlamada Dijital Dönüşüm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576B22">
              <w:rPr>
                <w:rFonts w:ascii="Times New Roman" w:hAnsi="Times New Roman"/>
                <w:sz w:val="14"/>
                <w:szCs w:val="14"/>
              </w:rPr>
              <w:t>D</w:t>
            </w:r>
            <w:r>
              <w:rPr>
                <w:rFonts w:ascii="Times New Roman" w:hAnsi="Times New Roman"/>
                <w:sz w:val="14"/>
                <w:szCs w:val="14"/>
              </w:rPr>
              <w:t>oç. Dr.</w:t>
            </w:r>
            <w:r w:rsidRPr="00576B22">
              <w:rPr>
                <w:rFonts w:ascii="Times New Roman" w:hAnsi="Times New Roman"/>
                <w:sz w:val="14"/>
                <w:szCs w:val="14"/>
              </w:rPr>
              <w:t xml:space="preserve"> Erkan BİL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Teknopark</w:t>
            </w:r>
          </w:p>
        </w:tc>
        <w:tc>
          <w:tcPr>
            <w:tcW w:w="3827" w:type="dxa"/>
            <w:shd w:val="clear" w:color="auto" w:fill="F2F2F2"/>
          </w:tcPr>
          <w:p w14:paraId="3FCF43AF" w14:textId="470352E4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D930F9">
              <w:rPr>
                <w:rFonts w:ascii="Times New Roman" w:hAnsi="Times New Roman"/>
                <w:sz w:val="14"/>
                <w:szCs w:val="14"/>
              </w:rPr>
              <w:t>ULİŞ5021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- </w:t>
            </w:r>
            <w:r w:rsidRPr="00D930F9">
              <w:rPr>
                <w:rFonts w:ascii="Times New Roman" w:hAnsi="Times New Roman"/>
                <w:sz w:val="14"/>
                <w:szCs w:val="14"/>
              </w:rPr>
              <w:t>İşletmelerde İnsan Davranışı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D930F9">
              <w:rPr>
                <w:rFonts w:ascii="Times New Roman" w:hAnsi="Times New Roman"/>
                <w:sz w:val="14"/>
                <w:szCs w:val="14"/>
              </w:rPr>
              <w:t>Doç. Dr. Ali Şahin ÖRNEK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301</w:t>
            </w:r>
          </w:p>
        </w:tc>
        <w:tc>
          <w:tcPr>
            <w:tcW w:w="2835" w:type="dxa"/>
            <w:shd w:val="clear" w:color="auto" w:fill="F2F2F2"/>
          </w:tcPr>
          <w:p w14:paraId="0D64580F" w14:textId="21B2A56F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  <w:shd w:val="clear" w:color="auto" w:fill="F2F2F2"/>
          </w:tcPr>
          <w:p w14:paraId="5D92F5DD" w14:textId="3BF29FE0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D7AC7" w:rsidRPr="003E3290" w14:paraId="00990C80" w14:textId="77777777" w:rsidTr="00356F73">
        <w:trPr>
          <w:trHeight w:val="61"/>
          <w:jc w:val="center"/>
        </w:trPr>
        <w:tc>
          <w:tcPr>
            <w:tcW w:w="0" w:type="auto"/>
          </w:tcPr>
          <w:p w14:paraId="119B5DFF" w14:textId="77777777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0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1071B7D6" w14:textId="77777777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5</w:t>
            </w:r>
          </w:p>
        </w:tc>
        <w:tc>
          <w:tcPr>
            <w:tcW w:w="2901" w:type="dxa"/>
          </w:tcPr>
          <w:p w14:paraId="49031FF1" w14:textId="4FB3825B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73244">
              <w:rPr>
                <w:rFonts w:ascii="Times New Roman" w:hAnsi="Times New Roman"/>
                <w:sz w:val="14"/>
                <w:szCs w:val="14"/>
              </w:rPr>
              <w:t>ULİŞ5039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- </w:t>
            </w:r>
            <w:r w:rsidRPr="00073244">
              <w:rPr>
                <w:rFonts w:ascii="Times New Roman" w:hAnsi="Times New Roman"/>
                <w:sz w:val="14"/>
                <w:szCs w:val="14"/>
              </w:rPr>
              <w:t>Finansal Yönetimin Temelleri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073244">
              <w:rPr>
                <w:rFonts w:ascii="Times New Roman" w:hAnsi="Times New Roman"/>
                <w:sz w:val="14"/>
                <w:szCs w:val="14"/>
              </w:rPr>
              <w:t>Dr. Öğr. Üyesi Güneş TOPÇU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SBF Lisansüstü Eğitim Dersliği</w:t>
            </w:r>
          </w:p>
        </w:tc>
        <w:tc>
          <w:tcPr>
            <w:tcW w:w="2246" w:type="dxa"/>
          </w:tcPr>
          <w:p w14:paraId="1CA15FD0" w14:textId="68C8695A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827" w:type="dxa"/>
          </w:tcPr>
          <w:p w14:paraId="75E55FF1" w14:textId="0094D552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</w:tcPr>
          <w:p w14:paraId="7B9E85ED" w14:textId="5D8145F9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</w:tcPr>
          <w:p w14:paraId="0B84CC2A" w14:textId="132091A0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D7AC7" w:rsidRPr="003E3290" w14:paraId="0792B1A9" w14:textId="77777777" w:rsidTr="00356F73">
        <w:trPr>
          <w:trHeight w:val="361"/>
          <w:jc w:val="center"/>
        </w:trPr>
        <w:tc>
          <w:tcPr>
            <w:tcW w:w="0" w:type="auto"/>
            <w:shd w:val="clear" w:color="auto" w:fill="F2F2F2"/>
          </w:tcPr>
          <w:p w14:paraId="0A81488B" w14:textId="3B697A1C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50</w:t>
            </w:r>
          </w:p>
          <w:p w14:paraId="1CC8BF43" w14:textId="77777777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5</w:t>
            </w:r>
          </w:p>
        </w:tc>
        <w:tc>
          <w:tcPr>
            <w:tcW w:w="2901" w:type="dxa"/>
            <w:shd w:val="clear" w:color="auto" w:fill="F2F2F2"/>
          </w:tcPr>
          <w:p w14:paraId="25D69B15" w14:textId="7AB7705B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8A469B">
              <w:rPr>
                <w:rFonts w:ascii="Times New Roman" w:hAnsi="Times New Roman"/>
                <w:sz w:val="14"/>
                <w:szCs w:val="14"/>
              </w:rPr>
              <w:t>ULİŞ5029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- </w:t>
            </w:r>
            <w:r w:rsidRPr="001827E3">
              <w:rPr>
                <w:rFonts w:ascii="Times New Roman" w:hAnsi="Times New Roman"/>
                <w:sz w:val="14"/>
                <w:szCs w:val="14"/>
              </w:rPr>
              <w:t>Uygulamalı İstatistik I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1827E3">
              <w:rPr>
                <w:rFonts w:ascii="Times New Roman" w:hAnsi="Times New Roman"/>
                <w:sz w:val="14"/>
                <w:szCs w:val="14"/>
              </w:rPr>
              <w:t>Doç. Dr. Ümran ŞENGÜL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SBF Lisansüstü Eğitim Dersliği</w:t>
            </w:r>
          </w:p>
        </w:tc>
        <w:tc>
          <w:tcPr>
            <w:tcW w:w="2246" w:type="dxa"/>
            <w:shd w:val="clear" w:color="auto" w:fill="F2F2F2"/>
          </w:tcPr>
          <w:p w14:paraId="2243ED50" w14:textId="516E2BE9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827" w:type="dxa"/>
            <w:shd w:val="clear" w:color="auto" w:fill="F2F2F2"/>
          </w:tcPr>
          <w:p w14:paraId="22F3E38A" w14:textId="48A71ADF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E5749">
              <w:rPr>
                <w:rFonts w:ascii="Times New Roman" w:hAnsi="Times New Roman"/>
                <w:sz w:val="14"/>
                <w:szCs w:val="14"/>
              </w:rPr>
              <w:t>ULİŞ5027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- </w:t>
            </w:r>
            <w:r w:rsidRPr="000E5749">
              <w:rPr>
                <w:rFonts w:ascii="Times New Roman" w:hAnsi="Times New Roman"/>
                <w:sz w:val="14"/>
                <w:szCs w:val="14"/>
              </w:rPr>
              <w:t>Straejik Marka Yönetimi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634561">
              <w:rPr>
                <w:rFonts w:ascii="Times New Roman" w:hAnsi="Times New Roman"/>
                <w:sz w:val="14"/>
                <w:szCs w:val="14"/>
              </w:rPr>
              <w:t>Dr. Öğr. Üyesi Mustafa KAPLAN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301</w:t>
            </w:r>
          </w:p>
        </w:tc>
        <w:tc>
          <w:tcPr>
            <w:tcW w:w="2835" w:type="dxa"/>
            <w:shd w:val="clear" w:color="auto" w:fill="F2F2F2"/>
          </w:tcPr>
          <w:p w14:paraId="016CF7EF" w14:textId="7230078B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  <w:shd w:val="clear" w:color="auto" w:fill="F2F2F2"/>
          </w:tcPr>
          <w:p w14:paraId="4C703449" w14:textId="29D75FB2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D7AC7" w:rsidRPr="003E3290" w14:paraId="243363BC" w14:textId="77777777" w:rsidTr="00356F73">
        <w:trPr>
          <w:trHeight w:val="234"/>
          <w:jc w:val="center"/>
        </w:trPr>
        <w:tc>
          <w:tcPr>
            <w:tcW w:w="0" w:type="auto"/>
          </w:tcPr>
          <w:p w14:paraId="21B656DF" w14:textId="77777777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4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6B2F5E82" w14:textId="77777777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2901" w:type="dxa"/>
          </w:tcPr>
          <w:p w14:paraId="5E720763" w14:textId="0958FD98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8A469B">
              <w:rPr>
                <w:rFonts w:ascii="Times New Roman" w:hAnsi="Times New Roman"/>
                <w:sz w:val="14"/>
                <w:szCs w:val="14"/>
              </w:rPr>
              <w:t>ULİŞ5029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- </w:t>
            </w:r>
            <w:r w:rsidRPr="001827E3">
              <w:rPr>
                <w:rFonts w:ascii="Times New Roman" w:hAnsi="Times New Roman"/>
                <w:sz w:val="14"/>
                <w:szCs w:val="14"/>
              </w:rPr>
              <w:t>Uygulamalı İstatistik I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1827E3">
              <w:rPr>
                <w:rFonts w:ascii="Times New Roman" w:hAnsi="Times New Roman"/>
                <w:sz w:val="14"/>
                <w:szCs w:val="14"/>
              </w:rPr>
              <w:t>Doç. Dr. Ümran ŞENGÜL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SBF Lisansüstü Eğitim Dersliği</w:t>
            </w:r>
          </w:p>
        </w:tc>
        <w:tc>
          <w:tcPr>
            <w:tcW w:w="2246" w:type="dxa"/>
          </w:tcPr>
          <w:p w14:paraId="57923C9A" w14:textId="7DF74E65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827" w:type="dxa"/>
          </w:tcPr>
          <w:p w14:paraId="202BBF68" w14:textId="4DBEAC96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E5749">
              <w:rPr>
                <w:rFonts w:ascii="Times New Roman" w:hAnsi="Times New Roman"/>
                <w:sz w:val="14"/>
                <w:szCs w:val="14"/>
              </w:rPr>
              <w:t>ULİŞ5027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- </w:t>
            </w:r>
            <w:r w:rsidRPr="000E5749">
              <w:rPr>
                <w:rFonts w:ascii="Times New Roman" w:hAnsi="Times New Roman"/>
                <w:sz w:val="14"/>
                <w:szCs w:val="14"/>
              </w:rPr>
              <w:t>Straejik Marka Yönetimi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634561">
              <w:rPr>
                <w:rFonts w:ascii="Times New Roman" w:hAnsi="Times New Roman"/>
                <w:sz w:val="14"/>
                <w:szCs w:val="14"/>
              </w:rPr>
              <w:t>Dr. Öğr. Üyesi Mustafa KAPLAN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301</w:t>
            </w:r>
          </w:p>
        </w:tc>
        <w:tc>
          <w:tcPr>
            <w:tcW w:w="2835" w:type="dxa"/>
          </w:tcPr>
          <w:p w14:paraId="495ABBFE" w14:textId="704E557F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</w:tcPr>
          <w:p w14:paraId="38EAD67E" w14:textId="77777777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D7AC7" w:rsidRPr="003E3290" w14:paraId="4BD6AD70" w14:textId="77777777" w:rsidTr="00356F73">
        <w:trPr>
          <w:trHeight w:val="243"/>
          <w:jc w:val="center"/>
        </w:trPr>
        <w:tc>
          <w:tcPr>
            <w:tcW w:w="0" w:type="auto"/>
            <w:shd w:val="clear" w:color="auto" w:fill="F2F2F2"/>
          </w:tcPr>
          <w:p w14:paraId="6285F378" w14:textId="77777777" w:rsidR="000D7AC7" w:rsidRPr="009A5DB6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9A5DB6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30</w:t>
            </w:r>
          </w:p>
          <w:p w14:paraId="47DA2A12" w14:textId="77777777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9A5DB6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15</w:t>
            </w:r>
          </w:p>
        </w:tc>
        <w:tc>
          <w:tcPr>
            <w:tcW w:w="2901" w:type="dxa"/>
            <w:shd w:val="clear" w:color="auto" w:fill="F2F2F2"/>
          </w:tcPr>
          <w:p w14:paraId="1F6486AD" w14:textId="5D205BDB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8A469B">
              <w:rPr>
                <w:rFonts w:ascii="Times New Roman" w:hAnsi="Times New Roman"/>
                <w:sz w:val="14"/>
                <w:szCs w:val="14"/>
              </w:rPr>
              <w:t>ULİŞ5029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- </w:t>
            </w:r>
            <w:r w:rsidRPr="001827E3">
              <w:rPr>
                <w:rFonts w:ascii="Times New Roman" w:hAnsi="Times New Roman"/>
                <w:sz w:val="14"/>
                <w:szCs w:val="14"/>
              </w:rPr>
              <w:t>Uygulamalı İstatistik I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1827E3">
              <w:rPr>
                <w:rFonts w:ascii="Times New Roman" w:hAnsi="Times New Roman"/>
                <w:sz w:val="14"/>
                <w:szCs w:val="14"/>
              </w:rPr>
              <w:t>Doç. Dr. Ümran ŞENGÜL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SBF Lisansüstü Eğitim Dersliği</w:t>
            </w:r>
          </w:p>
        </w:tc>
        <w:tc>
          <w:tcPr>
            <w:tcW w:w="2246" w:type="dxa"/>
            <w:shd w:val="clear" w:color="auto" w:fill="F2F2F2"/>
          </w:tcPr>
          <w:p w14:paraId="6E8F4B79" w14:textId="4644B78C" w:rsidR="000D7AC7" w:rsidRPr="00517285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827" w:type="dxa"/>
            <w:shd w:val="clear" w:color="auto" w:fill="F2F2F2"/>
          </w:tcPr>
          <w:p w14:paraId="0A4F5CBE" w14:textId="26EFCC96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0E5749">
              <w:rPr>
                <w:rFonts w:ascii="Times New Roman" w:hAnsi="Times New Roman"/>
                <w:sz w:val="14"/>
                <w:szCs w:val="14"/>
              </w:rPr>
              <w:t>ULİŞ5027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- </w:t>
            </w:r>
            <w:r w:rsidRPr="000E5749">
              <w:rPr>
                <w:rFonts w:ascii="Times New Roman" w:hAnsi="Times New Roman"/>
                <w:sz w:val="14"/>
                <w:szCs w:val="14"/>
              </w:rPr>
              <w:t>Straejik Marka Yönetimi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634561">
              <w:rPr>
                <w:rFonts w:ascii="Times New Roman" w:hAnsi="Times New Roman"/>
                <w:sz w:val="14"/>
                <w:szCs w:val="14"/>
              </w:rPr>
              <w:t>Dr. Öğr. Üyesi Mustafa KAPLAN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301</w:t>
            </w:r>
          </w:p>
        </w:tc>
        <w:tc>
          <w:tcPr>
            <w:tcW w:w="2835" w:type="dxa"/>
            <w:shd w:val="clear" w:color="auto" w:fill="F2F2F2"/>
          </w:tcPr>
          <w:p w14:paraId="21A59B33" w14:textId="77777777" w:rsidR="000D7AC7" w:rsidRPr="00B554A4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  <w:shd w:val="clear" w:color="auto" w:fill="F2F2F2"/>
          </w:tcPr>
          <w:p w14:paraId="693FB384" w14:textId="77777777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D7AC7" w:rsidRPr="003E3290" w14:paraId="15EC5678" w14:textId="77777777" w:rsidTr="00356F73">
        <w:trPr>
          <w:trHeight w:val="243"/>
          <w:jc w:val="center"/>
        </w:trPr>
        <w:tc>
          <w:tcPr>
            <w:tcW w:w="0" w:type="auto"/>
          </w:tcPr>
          <w:p w14:paraId="5A97036C" w14:textId="1D3931ED" w:rsidR="000D7AC7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4:50</w:t>
            </w:r>
          </w:p>
          <w:p w14:paraId="2AB426F8" w14:textId="7A2B6CE4" w:rsidR="000D7AC7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5</w:t>
            </w:r>
          </w:p>
        </w:tc>
        <w:tc>
          <w:tcPr>
            <w:tcW w:w="2901" w:type="dxa"/>
          </w:tcPr>
          <w:p w14:paraId="5C47C9C4" w14:textId="74095097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46" w:type="dxa"/>
          </w:tcPr>
          <w:p w14:paraId="49143D98" w14:textId="554255C4" w:rsidR="000D7AC7" w:rsidRPr="00517285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827" w:type="dxa"/>
          </w:tcPr>
          <w:p w14:paraId="288BBE72" w14:textId="2F5AB622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</w:tcPr>
          <w:p w14:paraId="1415E72B" w14:textId="77777777" w:rsidR="000D7AC7" w:rsidRPr="00B554A4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</w:tcPr>
          <w:p w14:paraId="2752289A" w14:textId="77777777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D7AC7" w:rsidRPr="003E3290" w14:paraId="63E89435" w14:textId="77777777" w:rsidTr="00356F73">
        <w:trPr>
          <w:trHeight w:val="319"/>
          <w:jc w:val="center"/>
        </w:trPr>
        <w:tc>
          <w:tcPr>
            <w:tcW w:w="0" w:type="auto"/>
          </w:tcPr>
          <w:p w14:paraId="31BE347E" w14:textId="77777777" w:rsidR="000D7AC7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40</w:t>
            </w:r>
          </w:p>
          <w:p w14:paraId="25B4200B" w14:textId="3590E3F1" w:rsidR="000D7AC7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5</w:t>
            </w:r>
          </w:p>
        </w:tc>
        <w:tc>
          <w:tcPr>
            <w:tcW w:w="2901" w:type="dxa"/>
          </w:tcPr>
          <w:p w14:paraId="0A3E03BE" w14:textId="24659842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46" w:type="dxa"/>
          </w:tcPr>
          <w:p w14:paraId="082236EA" w14:textId="6CE12D39" w:rsidR="000D7AC7" w:rsidRPr="00517285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827" w:type="dxa"/>
          </w:tcPr>
          <w:p w14:paraId="23A16CE7" w14:textId="4609FDAF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</w:tcPr>
          <w:p w14:paraId="02DB8EBF" w14:textId="6117DBC5" w:rsidR="000D7AC7" w:rsidRPr="00B554A4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</w:tcPr>
          <w:p w14:paraId="3BFFEB09" w14:textId="77777777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D7AC7" w:rsidRPr="003E3290" w14:paraId="3C1D74F5" w14:textId="77777777" w:rsidTr="00356F73">
        <w:trPr>
          <w:trHeight w:val="234"/>
          <w:jc w:val="center"/>
        </w:trPr>
        <w:tc>
          <w:tcPr>
            <w:tcW w:w="0" w:type="auto"/>
          </w:tcPr>
          <w:p w14:paraId="285861FC" w14:textId="77777777" w:rsidR="000D7AC7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30</w:t>
            </w:r>
          </w:p>
          <w:p w14:paraId="58AFD676" w14:textId="42B639A1" w:rsidR="000D7AC7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5</w:t>
            </w:r>
          </w:p>
        </w:tc>
        <w:tc>
          <w:tcPr>
            <w:tcW w:w="2901" w:type="dxa"/>
          </w:tcPr>
          <w:p w14:paraId="6CC350F8" w14:textId="688EE8ED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46" w:type="dxa"/>
          </w:tcPr>
          <w:p w14:paraId="1C062DB6" w14:textId="05693074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827" w:type="dxa"/>
          </w:tcPr>
          <w:p w14:paraId="34145D15" w14:textId="0855F96B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</w:tcPr>
          <w:p w14:paraId="0C43D0CA" w14:textId="3B11EF64" w:rsidR="000D7AC7" w:rsidRPr="00510DC5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</w:tcPr>
          <w:p w14:paraId="20AD86EA" w14:textId="77777777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D7AC7" w:rsidRPr="003E3290" w14:paraId="587B3613" w14:textId="77777777" w:rsidTr="00356F73">
        <w:trPr>
          <w:trHeight w:val="361"/>
          <w:jc w:val="center"/>
        </w:trPr>
        <w:tc>
          <w:tcPr>
            <w:tcW w:w="0" w:type="auto"/>
          </w:tcPr>
          <w:p w14:paraId="05C87D67" w14:textId="77777777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20</w:t>
            </w:r>
          </w:p>
          <w:p w14:paraId="777F987B" w14:textId="77777777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05</w:t>
            </w:r>
          </w:p>
        </w:tc>
        <w:tc>
          <w:tcPr>
            <w:tcW w:w="2901" w:type="dxa"/>
          </w:tcPr>
          <w:p w14:paraId="6B0E5DD0" w14:textId="12C1A963" w:rsidR="000D7AC7" w:rsidRPr="008A1271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5C788D">
              <w:rPr>
                <w:rFonts w:ascii="Times New Roman" w:hAnsi="Times New Roman"/>
                <w:sz w:val="14"/>
                <w:szCs w:val="14"/>
              </w:rPr>
              <w:t>ULİŞ5001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-</w:t>
            </w:r>
            <w:r>
              <w:t xml:space="preserve"> </w:t>
            </w:r>
            <w:r w:rsidRPr="008A1271">
              <w:rPr>
                <w:rFonts w:ascii="Times New Roman" w:hAnsi="Times New Roman"/>
                <w:sz w:val="14"/>
                <w:szCs w:val="14"/>
              </w:rPr>
              <w:t>Uluslararası İşletmecilikte Bilimsel Araştırma</w:t>
            </w:r>
          </w:p>
          <w:p w14:paraId="04CF40F5" w14:textId="4E068317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8A1271">
              <w:rPr>
                <w:rFonts w:ascii="Times New Roman" w:hAnsi="Times New Roman"/>
                <w:sz w:val="14"/>
                <w:szCs w:val="14"/>
              </w:rPr>
              <w:t>Yöntemleri I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8A1271">
              <w:rPr>
                <w:rFonts w:ascii="Times New Roman" w:hAnsi="Times New Roman"/>
                <w:sz w:val="14"/>
                <w:szCs w:val="14"/>
              </w:rPr>
              <w:t>Prof. Dr. Pelin KANTEN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Lisansüstü Eğitim Enstitüsü</w:t>
            </w:r>
          </w:p>
        </w:tc>
        <w:tc>
          <w:tcPr>
            <w:tcW w:w="2246" w:type="dxa"/>
          </w:tcPr>
          <w:p w14:paraId="5BCD9696" w14:textId="2F74731C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827" w:type="dxa"/>
          </w:tcPr>
          <w:p w14:paraId="7CC92A73" w14:textId="4C74F013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</w:tcPr>
          <w:p w14:paraId="4C6E88C5" w14:textId="0628208A" w:rsidR="000D7AC7" w:rsidRPr="00510DC5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</w:tcPr>
          <w:p w14:paraId="4781C54F" w14:textId="3A19ADAA" w:rsidR="000D7AC7" w:rsidRPr="000E1F31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D7AC7" w:rsidRPr="003E3290" w14:paraId="25247BFA" w14:textId="77777777" w:rsidTr="00356F73">
        <w:trPr>
          <w:trHeight w:val="361"/>
          <w:jc w:val="center"/>
        </w:trPr>
        <w:tc>
          <w:tcPr>
            <w:tcW w:w="0" w:type="auto"/>
            <w:shd w:val="clear" w:color="auto" w:fill="F2F2F2"/>
          </w:tcPr>
          <w:p w14:paraId="09D65098" w14:textId="77777777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10</w:t>
            </w:r>
          </w:p>
          <w:p w14:paraId="7DDE9AF3" w14:textId="77777777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55</w:t>
            </w:r>
          </w:p>
        </w:tc>
        <w:tc>
          <w:tcPr>
            <w:tcW w:w="2901" w:type="dxa"/>
            <w:shd w:val="clear" w:color="auto" w:fill="F2F2F2"/>
          </w:tcPr>
          <w:p w14:paraId="0783D834" w14:textId="77777777" w:rsidR="000D7AC7" w:rsidRPr="008A1271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5C788D">
              <w:rPr>
                <w:rFonts w:ascii="Times New Roman" w:hAnsi="Times New Roman"/>
                <w:sz w:val="14"/>
                <w:szCs w:val="14"/>
              </w:rPr>
              <w:t>ULİŞ5001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-</w:t>
            </w:r>
            <w:r>
              <w:t xml:space="preserve"> </w:t>
            </w:r>
            <w:r w:rsidRPr="008A1271">
              <w:rPr>
                <w:rFonts w:ascii="Times New Roman" w:hAnsi="Times New Roman"/>
                <w:sz w:val="14"/>
                <w:szCs w:val="14"/>
              </w:rPr>
              <w:t>Uluslararası İşletmecilikte Bilimsel Araştırma</w:t>
            </w:r>
          </w:p>
          <w:p w14:paraId="1C49DCF3" w14:textId="073B32F5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8A1271">
              <w:rPr>
                <w:rFonts w:ascii="Times New Roman" w:hAnsi="Times New Roman"/>
                <w:sz w:val="14"/>
                <w:szCs w:val="14"/>
              </w:rPr>
              <w:t>Yöntemleri I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8A1271">
              <w:rPr>
                <w:rFonts w:ascii="Times New Roman" w:hAnsi="Times New Roman"/>
                <w:sz w:val="14"/>
                <w:szCs w:val="14"/>
              </w:rPr>
              <w:t>Prof. Dr. Pelin KANTEN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Lisansüstü Eğitim Enstitüsü</w:t>
            </w:r>
          </w:p>
        </w:tc>
        <w:tc>
          <w:tcPr>
            <w:tcW w:w="2246" w:type="dxa"/>
            <w:shd w:val="clear" w:color="auto" w:fill="F2F2F2"/>
          </w:tcPr>
          <w:p w14:paraId="2B341AB2" w14:textId="2170D004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827" w:type="dxa"/>
            <w:shd w:val="clear" w:color="auto" w:fill="F2F2F2"/>
          </w:tcPr>
          <w:p w14:paraId="1DAE533B" w14:textId="31FB86B7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F2F2F2"/>
          </w:tcPr>
          <w:p w14:paraId="43BBB8A7" w14:textId="6B56F1DA" w:rsidR="000D7AC7" w:rsidRPr="003E3290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  <w:shd w:val="clear" w:color="auto" w:fill="F2F2F2"/>
          </w:tcPr>
          <w:p w14:paraId="13A7BDAE" w14:textId="5D8AD433" w:rsidR="000D7AC7" w:rsidRPr="000E1F31" w:rsidRDefault="000D7AC7" w:rsidP="000D7A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8035DC" w:rsidRPr="003E3290" w14:paraId="1B424CD7" w14:textId="77777777" w:rsidTr="00356F73">
        <w:trPr>
          <w:trHeight w:val="370"/>
          <w:jc w:val="center"/>
        </w:trPr>
        <w:tc>
          <w:tcPr>
            <w:tcW w:w="0" w:type="auto"/>
          </w:tcPr>
          <w:p w14:paraId="03B4EF67" w14:textId="77777777" w:rsidR="008035DC" w:rsidRPr="003E3290" w:rsidRDefault="008035DC" w:rsidP="008035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00</w:t>
            </w:r>
          </w:p>
          <w:p w14:paraId="4F510421" w14:textId="77777777" w:rsidR="008035DC" w:rsidRPr="003E3290" w:rsidRDefault="008035DC" w:rsidP="008035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45</w:t>
            </w:r>
          </w:p>
        </w:tc>
        <w:tc>
          <w:tcPr>
            <w:tcW w:w="2901" w:type="dxa"/>
          </w:tcPr>
          <w:p w14:paraId="742F20A6" w14:textId="77777777" w:rsidR="008035DC" w:rsidRPr="008A1271" w:rsidRDefault="008035DC" w:rsidP="008035D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5C788D">
              <w:rPr>
                <w:rFonts w:ascii="Times New Roman" w:hAnsi="Times New Roman"/>
                <w:sz w:val="14"/>
                <w:szCs w:val="14"/>
              </w:rPr>
              <w:t>ULİŞ5001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-</w:t>
            </w:r>
            <w:r>
              <w:t xml:space="preserve"> </w:t>
            </w:r>
            <w:r w:rsidRPr="008A1271">
              <w:rPr>
                <w:rFonts w:ascii="Times New Roman" w:hAnsi="Times New Roman"/>
                <w:sz w:val="14"/>
                <w:szCs w:val="14"/>
              </w:rPr>
              <w:t>Uluslararası İşletmecilikte Bilimsel Araştırma</w:t>
            </w:r>
          </w:p>
          <w:p w14:paraId="7D3F77AC" w14:textId="1D013635" w:rsidR="008035DC" w:rsidRPr="003E3290" w:rsidRDefault="008035DC" w:rsidP="008035D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8A1271">
              <w:rPr>
                <w:rFonts w:ascii="Times New Roman" w:hAnsi="Times New Roman"/>
                <w:sz w:val="14"/>
                <w:szCs w:val="14"/>
              </w:rPr>
              <w:t>Yöntemleri I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8A1271">
              <w:rPr>
                <w:rFonts w:ascii="Times New Roman" w:hAnsi="Times New Roman"/>
                <w:sz w:val="14"/>
                <w:szCs w:val="14"/>
              </w:rPr>
              <w:t>Prof. Dr. Pelin KANTEN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Lisansüstü Eğitim Enstitüsü</w:t>
            </w:r>
          </w:p>
        </w:tc>
        <w:tc>
          <w:tcPr>
            <w:tcW w:w="2246" w:type="dxa"/>
          </w:tcPr>
          <w:p w14:paraId="4B36C8E6" w14:textId="465EB768" w:rsidR="008035DC" w:rsidRPr="003E3290" w:rsidRDefault="008035DC" w:rsidP="008035D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517285">
              <w:rPr>
                <w:rFonts w:ascii="Times New Roman" w:hAnsi="Times New Roman"/>
                <w:sz w:val="14"/>
                <w:szCs w:val="14"/>
              </w:rPr>
              <w:t>ULİŞ5023 - Uluslararası İşletmelerde Yönetim</w:t>
            </w:r>
            <w:r w:rsidRPr="00517285">
              <w:rPr>
                <w:rFonts w:ascii="Times New Roman" w:hAnsi="Times New Roman"/>
                <w:sz w:val="14"/>
                <w:szCs w:val="14"/>
              </w:rPr>
              <w:br/>
              <w:t>Prof. Dr. Gülten GÜMÜŞTEKİN</w:t>
            </w:r>
            <w:r w:rsidRPr="00517285">
              <w:rPr>
                <w:rFonts w:ascii="Times New Roman" w:hAnsi="Times New Roman"/>
                <w:sz w:val="14"/>
                <w:szCs w:val="14"/>
              </w:rPr>
              <w:br/>
            </w:r>
            <w:r w:rsidR="00EB6235">
              <w:rPr>
                <w:rFonts w:ascii="Times New Roman" w:hAnsi="Times New Roman"/>
                <w:sz w:val="14"/>
                <w:szCs w:val="14"/>
              </w:rPr>
              <w:t>206</w:t>
            </w:r>
          </w:p>
        </w:tc>
        <w:tc>
          <w:tcPr>
            <w:tcW w:w="3827" w:type="dxa"/>
          </w:tcPr>
          <w:p w14:paraId="3AFD1258" w14:textId="68B46332" w:rsidR="008035DC" w:rsidRPr="003E3290" w:rsidRDefault="008035DC" w:rsidP="008035D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</w:tcPr>
          <w:p w14:paraId="19B58EB7" w14:textId="339422A2" w:rsidR="008035DC" w:rsidRPr="003E3290" w:rsidRDefault="008035DC" w:rsidP="008035D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</w:tcPr>
          <w:p w14:paraId="6530C6AA" w14:textId="44ABD056" w:rsidR="008035DC" w:rsidRPr="003E3290" w:rsidRDefault="008035DC" w:rsidP="008035D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8035DC" w:rsidRPr="003E3290" w14:paraId="295D27F0" w14:textId="77777777" w:rsidTr="00612DE7">
        <w:trPr>
          <w:trHeight w:val="361"/>
          <w:jc w:val="center"/>
        </w:trPr>
        <w:tc>
          <w:tcPr>
            <w:tcW w:w="0" w:type="auto"/>
            <w:shd w:val="clear" w:color="auto" w:fill="F2F2F2"/>
          </w:tcPr>
          <w:p w14:paraId="598A88DB" w14:textId="77777777" w:rsidR="008035DC" w:rsidRPr="003E3290" w:rsidRDefault="008035DC" w:rsidP="008035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50</w:t>
            </w:r>
          </w:p>
          <w:p w14:paraId="32B10E9A" w14:textId="77777777" w:rsidR="008035DC" w:rsidRPr="003E3290" w:rsidRDefault="008035DC" w:rsidP="008035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35</w:t>
            </w:r>
          </w:p>
        </w:tc>
        <w:tc>
          <w:tcPr>
            <w:tcW w:w="2901" w:type="dxa"/>
            <w:shd w:val="clear" w:color="auto" w:fill="F2F2F2"/>
          </w:tcPr>
          <w:p w14:paraId="1CC83F9E" w14:textId="558351BE" w:rsidR="008035DC" w:rsidRPr="003E3290" w:rsidRDefault="008035DC" w:rsidP="008035D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46" w:type="dxa"/>
            <w:shd w:val="clear" w:color="auto" w:fill="F2F2F2"/>
          </w:tcPr>
          <w:p w14:paraId="15AEC353" w14:textId="724196E4" w:rsidR="008035DC" w:rsidRPr="003E3290" w:rsidRDefault="008035DC" w:rsidP="008035D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517285">
              <w:rPr>
                <w:rFonts w:ascii="Times New Roman" w:hAnsi="Times New Roman"/>
                <w:sz w:val="14"/>
                <w:szCs w:val="14"/>
              </w:rPr>
              <w:t>ULİŞ5023 - Uluslararası İşletmelerde Yönetim</w:t>
            </w:r>
            <w:r w:rsidRPr="00517285">
              <w:rPr>
                <w:rFonts w:ascii="Times New Roman" w:hAnsi="Times New Roman"/>
                <w:sz w:val="14"/>
                <w:szCs w:val="14"/>
              </w:rPr>
              <w:br/>
              <w:t>Prof. Dr. Gülten GÜMÜŞTEKİN</w:t>
            </w:r>
            <w:r w:rsidRPr="00517285">
              <w:rPr>
                <w:rFonts w:ascii="Times New Roman" w:hAnsi="Times New Roman"/>
                <w:sz w:val="14"/>
                <w:szCs w:val="14"/>
              </w:rPr>
              <w:br/>
            </w:r>
            <w:r w:rsidR="00EB6235">
              <w:rPr>
                <w:rFonts w:ascii="Times New Roman" w:hAnsi="Times New Roman"/>
                <w:sz w:val="14"/>
                <w:szCs w:val="14"/>
              </w:rPr>
              <w:t>206</w:t>
            </w:r>
          </w:p>
        </w:tc>
        <w:tc>
          <w:tcPr>
            <w:tcW w:w="3827" w:type="dxa"/>
            <w:shd w:val="clear" w:color="auto" w:fill="F2F2F2"/>
          </w:tcPr>
          <w:p w14:paraId="33083F21" w14:textId="4CF121F7" w:rsidR="008035DC" w:rsidRPr="003E3290" w:rsidRDefault="008035DC" w:rsidP="008035D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F2F2F2"/>
          </w:tcPr>
          <w:p w14:paraId="5E6AB126" w14:textId="4F5A0EA8" w:rsidR="008035DC" w:rsidRPr="003E3290" w:rsidRDefault="008035DC" w:rsidP="008035D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  <w:shd w:val="clear" w:color="auto" w:fill="F2F2F2"/>
          </w:tcPr>
          <w:p w14:paraId="3E1AE8AE" w14:textId="6CD8AC62" w:rsidR="008035DC" w:rsidRPr="003E3290" w:rsidRDefault="008035DC" w:rsidP="008035D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8035DC" w:rsidRPr="003E3290" w14:paraId="3B7D3F6F" w14:textId="77777777" w:rsidTr="00EA664C">
        <w:trPr>
          <w:trHeight w:val="43"/>
          <w:jc w:val="center"/>
        </w:trPr>
        <w:tc>
          <w:tcPr>
            <w:tcW w:w="0" w:type="auto"/>
          </w:tcPr>
          <w:p w14:paraId="75D1FC06" w14:textId="77777777" w:rsidR="008035DC" w:rsidRPr="003E3290" w:rsidRDefault="008035DC" w:rsidP="008035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lastRenderedPageBreak/>
              <w:t>20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40</w:t>
            </w:r>
          </w:p>
          <w:p w14:paraId="13BE6A38" w14:textId="77777777" w:rsidR="008035DC" w:rsidRPr="003E3290" w:rsidRDefault="008035DC" w:rsidP="008035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25</w:t>
            </w:r>
          </w:p>
        </w:tc>
        <w:tc>
          <w:tcPr>
            <w:tcW w:w="2901" w:type="dxa"/>
          </w:tcPr>
          <w:p w14:paraId="5616B531" w14:textId="2F4B5D89" w:rsidR="008035DC" w:rsidRPr="003E3290" w:rsidRDefault="008035DC" w:rsidP="008035D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46" w:type="dxa"/>
          </w:tcPr>
          <w:p w14:paraId="043C88CC" w14:textId="1ECF6325" w:rsidR="008035DC" w:rsidRPr="003E3290" w:rsidRDefault="008035DC" w:rsidP="008035D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517285">
              <w:rPr>
                <w:rFonts w:ascii="Times New Roman" w:hAnsi="Times New Roman"/>
                <w:sz w:val="14"/>
                <w:szCs w:val="14"/>
              </w:rPr>
              <w:t>ULİŞ5023 - Uluslararası İşletmelerde Yönetim</w:t>
            </w:r>
            <w:r w:rsidRPr="00517285">
              <w:rPr>
                <w:rFonts w:ascii="Times New Roman" w:hAnsi="Times New Roman"/>
                <w:sz w:val="14"/>
                <w:szCs w:val="14"/>
              </w:rPr>
              <w:br/>
              <w:t>Prof. Dr. Gülten GÜMÜŞTEKİN</w:t>
            </w:r>
            <w:r w:rsidRPr="00517285">
              <w:rPr>
                <w:rFonts w:ascii="Times New Roman" w:hAnsi="Times New Roman"/>
                <w:sz w:val="14"/>
                <w:szCs w:val="14"/>
              </w:rPr>
              <w:br/>
            </w:r>
            <w:r w:rsidR="00EB6235">
              <w:rPr>
                <w:rFonts w:ascii="Times New Roman" w:hAnsi="Times New Roman"/>
                <w:sz w:val="14"/>
                <w:szCs w:val="14"/>
              </w:rPr>
              <w:t>206</w:t>
            </w:r>
          </w:p>
        </w:tc>
        <w:tc>
          <w:tcPr>
            <w:tcW w:w="3827" w:type="dxa"/>
          </w:tcPr>
          <w:p w14:paraId="57E01A4D" w14:textId="7C321486" w:rsidR="008035DC" w:rsidRPr="003E3290" w:rsidRDefault="008035DC" w:rsidP="008035D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</w:tcPr>
          <w:p w14:paraId="4B5DEE50" w14:textId="23833918" w:rsidR="008035DC" w:rsidRPr="003E3290" w:rsidRDefault="008035DC" w:rsidP="008035D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</w:tcPr>
          <w:p w14:paraId="6D8C53F1" w14:textId="29E3CEDA" w:rsidR="008035DC" w:rsidRPr="003E3290" w:rsidRDefault="008035DC" w:rsidP="008035D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8035DC" w:rsidRPr="003E3290" w14:paraId="4F69A8C2" w14:textId="77777777" w:rsidTr="0091244E">
        <w:trPr>
          <w:trHeight w:val="243"/>
          <w:jc w:val="center"/>
        </w:trPr>
        <w:tc>
          <w:tcPr>
            <w:tcW w:w="0" w:type="auto"/>
            <w:shd w:val="clear" w:color="auto" w:fill="F2F2F2"/>
          </w:tcPr>
          <w:p w14:paraId="4EF75AF7" w14:textId="77777777" w:rsidR="008035DC" w:rsidRPr="003E3290" w:rsidRDefault="008035DC" w:rsidP="008035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30</w:t>
            </w:r>
          </w:p>
          <w:p w14:paraId="0269A72D" w14:textId="77777777" w:rsidR="008035DC" w:rsidRPr="003E3290" w:rsidRDefault="008035DC" w:rsidP="008035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15</w:t>
            </w:r>
          </w:p>
        </w:tc>
        <w:tc>
          <w:tcPr>
            <w:tcW w:w="2901" w:type="dxa"/>
            <w:shd w:val="clear" w:color="auto" w:fill="F2F2F2"/>
          </w:tcPr>
          <w:p w14:paraId="52475C11" w14:textId="79500F68" w:rsidR="008035DC" w:rsidRPr="003E3290" w:rsidRDefault="008035DC" w:rsidP="008035D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46" w:type="dxa"/>
            <w:shd w:val="clear" w:color="auto" w:fill="F2F2F2"/>
          </w:tcPr>
          <w:p w14:paraId="1A066722" w14:textId="3D552576" w:rsidR="008035DC" w:rsidRPr="003E3290" w:rsidRDefault="008035DC" w:rsidP="008035D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827" w:type="dxa"/>
            <w:shd w:val="clear" w:color="auto" w:fill="F2F2F2"/>
          </w:tcPr>
          <w:p w14:paraId="68443DD7" w14:textId="40FB73B8" w:rsidR="008035DC" w:rsidRPr="003E3290" w:rsidRDefault="008035DC" w:rsidP="008035D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F2F2F2"/>
          </w:tcPr>
          <w:p w14:paraId="1D053F25" w14:textId="7B3525E3" w:rsidR="008035DC" w:rsidRPr="003E3290" w:rsidRDefault="008035DC" w:rsidP="008035D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  <w:shd w:val="clear" w:color="auto" w:fill="F2F2F2"/>
          </w:tcPr>
          <w:p w14:paraId="6D542057" w14:textId="453E1EEC" w:rsidR="008035DC" w:rsidRPr="003E3290" w:rsidRDefault="008035DC" w:rsidP="008035D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</w:tbl>
    <w:p w14:paraId="73326847" w14:textId="31E578CD" w:rsidR="00284338" w:rsidRDefault="00284338" w:rsidP="006D51B3">
      <w:pPr>
        <w:rPr>
          <w:rFonts w:ascii="Times New Roman" w:hAnsi="Times New Roman"/>
          <w:sz w:val="14"/>
          <w:szCs w:val="14"/>
        </w:rPr>
      </w:pPr>
    </w:p>
    <w:sectPr w:rsidR="00284338" w:rsidSect="002B6F66">
      <w:headerReference w:type="default" r:id="rId6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01893F" w14:textId="77777777" w:rsidR="00086E94" w:rsidRDefault="00086E94" w:rsidP="00197788">
      <w:pPr>
        <w:spacing w:after="0" w:line="240" w:lineRule="auto"/>
      </w:pPr>
      <w:r>
        <w:separator/>
      </w:r>
    </w:p>
  </w:endnote>
  <w:endnote w:type="continuationSeparator" w:id="0">
    <w:p w14:paraId="6BB8F4B9" w14:textId="77777777" w:rsidR="00086E94" w:rsidRDefault="00086E94" w:rsidP="001977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EA95FD" w14:textId="77777777" w:rsidR="00086E94" w:rsidRDefault="00086E94" w:rsidP="00197788">
      <w:pPr>
        <w:spacing w:after="0" w:line="240" w:lineRule="auto"/>
      </w:pPr>
      <w:r>
        <w:separator/>
      </w:r>
    </w:p>
  </w:footnote>
  <w:footnote w:type="continuationSeparator" w:id="0">
    <w:p w14:paraId="41F2DD74" w14:textId="77777777" w:rsidR="00086E94" w:rsidRDefault="00086E94" w:rsidP="001977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9B8C3" w14:textId="03860BBA" w:rsidR="002B6F66" w:rsidRPr="00956EA1" w:rsidRDefault="00B7739E" w:rsidP="00F849FA">
    <w:pPr>
      <w:pStyle w:val="stBilgi"/>
      <w:jc w:val="center"/>
      <w:rPr>
        <w:rFonts w:ascii="Times New Roman" w:hAnsi="Times New Roman"/>
        <w:b/>
        <w:sz w:val="24"/>
        <w:szCs w:val="24"/>
      </w:rPr>
    </w:pPr>
    <w:r>
      <w:rPr>
        <w:rFonts w:ascii="Times New Roman" w:hAnsi="Times New Roman"/>
        <w:b/>
        <w:sz w:val="24"/>
        <w:szCs w:val="24"/>
      </w:rPr>
      <w:t xml:space="preserve">ULUSLARARASI İŞLETMECİLİK </w:t>
    </w:r>
    <w:r w:rsidR="005C788D">
      <w:rPr>
        <w:rFonts w:ascii="Times New Roman" w:hAnsi="Times New Roman"/>
        <w:b/>
        <w:sz w:val="24"/>
        <w:szCs w:val="24"/>
      </w:rPr>
      <w:t>YÜKSEK LİSAN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NK8FAN/bbV0tAAAA"/>
  </w:docVars>
  <w:rsids>
    <w:rsidRoot w:val="004D7519"/>
    <w:rsid w:val="000039B3"/>
    <w:rsid w:val="00007A58"/>
    <w:rsid w:val="00024630"/>
    <w:rsid w:val="00024E48"/>
    <w:rsid w:val="00027DAF"/>
    <w:rsid w:val="0004196E"/>
    <w:rsid w:val="0005784D"/>
    <w:rsid w:val="0006287F"/>
    <w:rsid w:val="00067D57"/>
    <w:rsid w:val="00073244"/>
    <w:rsid w:val="00075039"/>
    <w:rsid w:val="00075131"/>
    <w:rsid w:val="00077799"/>
    <w:rsid w:val="0008260B"/>
    <w:rsid w:val="00086E94"/>
    <w:rsid w:val="000A30EC"/>
    <w:rsid w:val="000B58DB"/>
    <w:rsid w:val="000C2DC2"/>
    <w:rsid w:val="000D465E"/>
    <w:rsid w:val="000D7AC7"/>
    <w:rsid w:val="000D7B88"/>
    <w:rsid w:val="000E1F31"/>
    <w:rsid w:val="000E5749"/>
    <w:rsid w:val="000F06C2"/>
    <w:rsid w:val="00103AB0"/>
    <w:rsid w:val="001061B2"/>
    <w:rsid w:val="001215AF"/>
    <w:rsid w:val="0012192A"/>
    <w:rsid w:val="0012458C"/>
    <w:rsid w:val="00127C63"/>
    <w:rsid w:val="00136301"/>
    <w:rsid w:val="001401E3"/>
    <w:rsid w:val="00144CC0"/>
    <w:rsid w:val="00147B91"/>
    <w:rsid w:val="00153129"/>
    <w:rsid w:val="00174080"/>
    <w:rsid w:val="001825D6"/>
    <w:rsid w:val="001827E3"/>
    <w:rsid w:val="00197788"/>
    <w:rsid w:val="001A5644"/>
    <w:rsid w:val="001A665A"/>
    <w:rsid w:val="001C4268"/>
    <w:rsid w:val="001C531D"/>
    <w:rsid w:val="001D3C5D"/>
    <w:rsid w:val="00210BF3"/>
    <w:rsid w:val="002200AB"/>
    <w:rsid w:val="00220397"/>
    <w:rsid w:val="0023772F"/>
    <w:rsid w:val="00237983"/>
    <w:rsid w:val="00241CF1"/>
    <w:rsid w:val="00255C26"/>
    <w:rsid w:val="002614A8"/>
    <w:rsid w:val="00265BD2"/>
    <w:rsid w:val="00266523"/>
    <w:rsid w:val="00277990"/>
    <w:rsid w:val="00284338"/>
    <w:rsid w:val="0029507F"/>
    <w:rsid w:val="002A5D12"/>
    <w:rsid w:val="002B0AF0"/>
    <w:rsid w:val="002B24C4"/>
    <w:rsid w:val="002B31B0"/>
    <w:rsid w:val="002B3C17"/>
    <w:rsid w:val="002B6F66"/>
    <w:rsid w:val="002C0C9B"/>
    <w:rsid w:val="002C565D"/>
    <w:rsid w:val="002D0E96"/>
    <w:rsid w:val="002F050B"/>
    <w:rsid w:val="002F3850"/>
    <w:rsid w:val="002F65DE"/>
    <w:rsid w:val="00301459"/>
    <w:rsid w:val="00302F67"/>
    <w:rsid w:val="0032452B"/>
    <w:rsid w:val="003317C4"/>
    <w:rsid w:val="00334227"/>
    <w:rsid w:val="00335A5E"/>
    <w:rsid w:val="00344C82"/>
    <w:rsid w:val="00345DCC"/>
    <w:rsid w:val="00347E3F"/>
    <w:rsid w:val="00350938"/>
    <w:rsid w:val="00355271"/>
    <w:rsid w:val="00356F73"/>
    <w:rsid w:val="003700BE"/>
    <w:rsid w:val="00371C11"/>
    <w:rsid w:val="00377AD2"/>
    <w:rsid w:val="0038044D"/>
    <w:rsid w:val="003807BA"/>
    <w:rsid w:val="00381D55"/>
    <w:rsid w:val="00390419"/>
    <w:rsid w:val="00393C12"/>
    <w:rsid w:val="003A19FF"/>
    <w:rsid w:val="003A2372"/>
    <w:rsid w:val="003B78B5"/>
    <w:rsid w:val="003D50E1"/>
    <w:rsid w:val="003E11A9"/>
    <w:rsid w:val="003E3290"/>
    <w:rsid w:val="003E3D19"/>
    <w:rsid w:val="003E5B5E"/>
    <w:rsid w:val="003F0E44"/>
    <w:rsid w:val="003F643F"/>
    <w:rsid w:val="003F7636"/>
    <w:rsid w:val="00400C24"/>
    <w:rsid w:val="0041124A"/>
    <w:rsid w:val="0042539A"/>
    <w:rsid w:val="00425FFB"/>
    <w:rsid w:val="0043678E"/>
    <w:rsid w:val="004404F4"/>
    <w:rsid w:val="0044340E"/>
    <w:rsid w:val="004553FD"/>
    <w:rsid w:val="00473D6B"/>
    <w:rsid w:val="00474768"/>
    <w:rsid w:val="004752FE"/>
    <w:rsid w:val="004919F5"/>
    <w:rsid w:val="0049218E"/>
    <w:rsid w:val="00492957"/>
    <w:rsid w:val="004B6EFE"/>
    <w:rsid w:val="004C3F7F"/>
    <w:rsid w:val="004C5E87"/>
    <w:rsid w:val="004D1443"/>
    <w:rsid w:val="004D51B2"/>
    <w:rsid w:val="004D7519"/>
    <w:rsid w:val="004E6857"/>
    <w:rsid w:val="004F14E6"/>
    <w:rsid w:val="00510DC5"/>
    <w:rsid w:val="00511E05"/>
    <w:rsid w:val="00517285"/>
    <w:rsid w:val="00525202"/>
    <w:rsid w:val="00542075"/>
    <w:rsid w:val="00547239"/>
    <w:rsid w:val="0056403D"/>
    <w:rsid w:val="00576AAC"/>
    <w:rsid w:val="00576B22"/>
    <w:rsid w:val="00582992"/>
    <w:rsid w:val="005A417A"/>
    <w:rsid w:val="005A69F3"/>
    <w:rsid w:val="005B55F5"/>
    <w:rsid w:val="005B7DF6"/>
    <w:rsid w:val="005C788D"/>
    <w:rsid w:val="005E0817"/>
    <w:rsid w:val="005E6769"/>
    <w:rsid w:val="005F27BE"/>
    <w:rsid w:val="005F319D"/>
    <w:rsid w:val="00601601"/>
    <w:rsid w:val="00602AEE"/>
    <w:rsid w:val="00612B5A"/>
    <w:rsid w:val="00616221"/>
    <w:rsid w:val="0063335C"/>
    <w:rsid w:val="00634561"/>
    <w:rsid w:val="00637ECA"/>
    <w:rsid w:val="00640DF4"/>
    <w:rsid w:val="00641D7A"/>
    <w:rsid w:val="00696A25"/>
    <w:rsid w:val="006A4D2C"/>
    <w:rsid w:val="006B414C"/>
    <w:rsid w:val="006B439A"/>
    <w:rsid w:val="006B5126"/>
    <w:rsid w:val="006C251C"/>
    <w:rsid w:val="006C556A"/>
    <w:rsid w:val="006C5FE3"/>
    <w:rsid w:val="006C6CD7"/>
    <w:rsid w:val="006D4751"/>
    <w:rsid w:val="006D51B3"/>
    <w:rsid w:val="006F3C15"/>
    <w:rsid w:val="006F557B"/>
    <w:rsid w:val="00703175"/>
    <w:rsid w:val="00704797"/>
    <w:rsid w:val="00705AE4"/>
    <w:rsid w:val="007068CB"/>
    <w:rsid w:val="00707ED7"/>
    <w:rsid w:val="00714BD9"/>
    <w:rsid w:val="00747B90"/>
    <w:rsid w:val="00767087"/>
    <w:rsid w:val="007718C4"/>
    <w:rsid w:val="00773397"/>
    <w:rsid w:val="0078124E"/>
    <w:rsid w:val="0078160D"/>
    <w:rsid w:val="00791794"/>
    <w:rsid w:val="007A373F"/>
    <w:rsid w:val="007A6DDA"/>
    <w:rsid w:val="007B0F21"/>
    <w:rsid w:val="007B22BA"/>
    <w:rsid w:val="007F3C42"/>
    <w:rsid w:val="008035DC"/>
    <w:rsid w:val="008053E8"/>
    <w:rsid w:val="00816F9E"/>
    <w:rsid w:val="00832B46"/>
    <w:rsid w:val="00854481"/>
    <w:rsid w:val="008672AB"/>
    <w:rsid w:val="0087290D"/>
    <w:rsid w:val="00882CAC"/>
    <w:rsid w:val="00896276"/>
    <w:rsid w:val="008A1271"/>
    <w:rsid w:val="008A469B"/>
    <w:rsid w:val="008A62FD"/>
    <w:rsid w:val="008A6BD8"/>
    <w:rsid w:val="008B58AE"/>
    <w:rsid w:val="008B5989"/>
    <w:rsid w:val="008D66E6"/>
    <w:rsid w:val="008E630F"/>
    <w:rsid w:val="008F34F8"/>
    <w:rsid w:val="008F634F"/>
    <w:rsid w:val="009012A9"/>
    <w:rsid w:val="00901C5B"/>
    <w:rsid w:val="0091275A"/>
    <w:rsid w:val="009275B0"/>
    <w:rsid w:val="0093417B"/>
    <w:rsid w:val="00944E04"/>
    <w:rsid w:val="009523B5"/>
    <w:rsid w:val="00955CA4"/>
    <w:rsid w:val="00955EA4"/>
    <w:rsid w:val="00973DD1"/>
    <w:rsid w:val="00975CEB"/>
    <w:rsid w:val="00986054"/>
    <w:rsid w:val="00996F8C"/>
    <w:rsid w:val="009A05BB"/>
    <w:rsid w:val="009A5DB6"/>
    <w:rsid w:val="009B10D0"/>
    <w:rsid w:val="009D0B42"/>
    <w:rsid w:val="009D6E7A"/>
    <w:rsid w:val="009E1D58"/>
    <w:rsid w:val="009E22BD"/>
    <w:rsid w:val="009F0ECF"/>
    <w:rsid w:val="009F15F5"/>
    <w:rsid w:val="009F375A"/>
    <w:rsid w:val="009F4A53"/>
    <w:rsid w:val="00A07FB5"/>
    <w:rsid w:val="00A1460B"/>
    <w:rsid w:val="00A174D9"/>
    <w:rsid w:val="00A176A9"/>
    <w:rsid w:val="00A34C95"/>
    <w:rsid w:val="00A56C65"/>
    <w:rsid w:val="00A77FB7"/>
    <w:rsid w:val="00A80C73"/>
    <w:rsid w:val="00A859AD"/>
    <w:rsid w:val="00AD709D"/>
    <w:rsid w:val="00AD7A9C"/>
    <w:rsid w:val="00AE00CD"/>
    <w:rsid w:val="00AE2112"/>
    <w:rsid w:val="00AE2DD3"/>
    <w:rsid w:val="00AE3028"/>
    <w:rsid w:val="00AF069D"/>
    <w:rsid w:val="00AF1E8E"/>
    <w:rsid w:val="00B00A3D"/>
    <w:rsid w:val="00B03777"/>
    <w:rsid w:val="00B055EE"/>
    <w:rsid w:val="00B127AF"/>
    <w:rsid w:val="00B133E7"/>
    <w:rsid w:val="00B225C3"/>
    <w:rsid w:val="00B25976"/>
    <w:rsid w:val="00B337F0"/>
    <w:rsid w:val="00B35CE9"/>
    <w:rsid w:val="00B4313C"/>
    <w:rsid w:val="00B554A4"/>
    <w:rsid w:val="00B57CDB"/>
    <w:rsid w:val="00B7114A"/>
    <w:rsid w:val="00B7571C"/>
    <w:rsid w:val="00B7739E"/>
    <w:rsid w:val="00B81734"/>
    <w:rsid w:val="00B830AC"/>
    <w:rsid w:val="00B93F6A"/>
    <w:rsid w:val="00B94292"/>
    <w:rsid w:val="00BA006F"/>
    <w:rsid w:val="00BA1C75"/>
    <w:rsid w:val="00BA390C"/>
    <w:rsid w:val="00BA6FAE"/>
    <w:rsid w:val="00BB0DE9"/>
    <w:rsid w:val="00BB308F"/>
    <w:rsid w:val="00BD1602"/>
    <w:rsid w:val="00BD3994"/>
    <w:rsid w:val="00BF3620"/>
    <w:rsid w:val="00BF7805"/>
    <w:rsid w:val="00C02B77"/>
    <w:rsid w:val="00C04C3F"/>
    <w:rsid w:val="00C17E84"/>
    <w:rsid w:val="00C24C69"/>
    <w:rsid w:val="00C44EC1"/>
    <w:rsid w:val="00C45D2F"/>
    <w:rsid w:val="00C52E58"/>
    <w:rsid w:val="00C718E9"/>
    <w:rsid w:val="00C835AE"/>
    <w:rsid w:val="00C90D67"/>
    <w:rsid w:val="00C95D9B"/>
    <w:rsid w:val="00CA0AA3"/>
    <w:rsid w:val="00CA1A52"/>
    <w:rsid w:val="00CA4BEC"/>
    <w:rsid w:val="00CB17DD"/>
    <w:rsid w:val="00CB55D9"/>
    <w:rsid w:val="00CC17C6"/>
    <w:rsid w:val="00CD4973"/>
    <w:rsid w:val="00D019A3"/>
    <w:rsid w:val="00D06304"/>
    <w:rsid w:val="00D2154D"/>
    <w:rsid w:val="00D21DF3"/>
    <w:rsid w:val="00D27680"/>
    <w:rsid w:val="00D40EFE"/>
    <w:rsid w:val="00D54A02"/>
    <w:rsid w:val="00D561B7"/>
    <w:rsid w:val="00D90CE4"/>
    <w:rsid w:val="00D930F9"/>
    <w:rsid w:val="00DA7881"/>
    <w:rsid w:val="00DB2F2F"/>
    <w:rsid w:val="00DC7841"/>
    <w:rsid w:val="00DD45C8"/>
    <w:rsid w:val="00DE0D16"/>
    <w:rsid w:val="00DE4CF9"/>
    <w:rsid w:val="00DF743A"/>
    <w:rsid w:val="00E17B75"/>
    <w:rsid w:val="00E23020"/>
    <w:rsid w:val="00E45F83"/>
    <w:rsid w:val="00E51EC2"/>
    <w:rsid w:val="00E52126"/>
    <w:rsid w:val="00E524BF"/>
    <w:rsid w:val="00E73584"/>
    <w:rsid w:val="00E76B53"/>
    <w:rsid w:val="00E931C9"/>
    <w:rsid w:val="00EB6235"/>
    <w:rsid w:val="00EB69CF"/>
    <w:rsid w:val="00EC20F0"/>
    <w:rsid w:val="00EC2C61"/>
    <w:rsid w:val="00ED3FE3"/>
    <w:rsid w:val="00EF5966"/>
    <w:rsid w:val="00EF72C5"/>
    <w:rsid w:val="00F12693"/>
    <w:rsid w:val="00F20300"/>
    <w:rsid w:val="00F23AF9"/>
    <w:rsid w:val="00F4022E"/>
    <w:rsid w:val="00F5082C"/>
    <w:rsid w:val="00F578D4"/>
    <w:rsid w:val="00F65B2D"/>
    <w:rsid w:val="00F81B89"/>
    <w:rsid w:val="00F82C21"/>
    <w:rsid w:val="00F849FA"/>
    <w:rsid w:val="00F84D5A"/>
    <w:rsid w:val="00FC009B"/>
    <w:rsid w:val="00FC1032"/>
    <w:rsid w:val="00FC37B1"/>
    <w:rsid w:val="00FD4DE7"/>
    <w:rsid w:val="00FE0A6A"/>
    <w:rsid w:val="00FF6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05A24B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0C9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</w:pPr>
    <w:rPr>
      <w:rFonts w:ascii="Calibri" w:eastAsia="Calibri" w:hAnsi="Calibri" w:cs="Times New Roman"/>
      <w:color w:val="auto"/>
      <w:lang w:eastAsia="en-US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 w:after="0"/>
      <w:outlineLvl w:val="0"/>
    </w:pPr>
    <w:rPr>
      <w:rFonts w:ascii="Calibri Light" w:eastAsia="Times New Roman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3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6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1</Pages>
  <Words>322</Words>
  <Characters>1837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hmet</dc:creator>
  <cp:lastModifiedBy>Hüseyin Orak</cp:lastModifiedBy>
  <cp:revision>15</cp:revision>
  <dcterms:created xsi:type="dcterms:W3CDTF">2022-10-03T08:38:00Z</dcterms:created>
  <dcterms:modified xsi:type="dcterms:W3CDTF">2022-10-10T15:40:00Z</dcterms:modified>
</cp:coreProperties>
</file>